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0E05CD" w:rsidR="009E1E0A" w:rsidP="3B582DB7" w:rsidRDefault="009E1E0A" w14:paraId="0B408EEB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3B582DB7" w:rsidR="009E1E0A">
        <w:rPr>
          <w:rFonts w:ascii="Calibri" w:hAnsi="Calibri" w:eastAsia="Calibri" w:cs="Calibri"/>
          <w:b w:val="1"/>
          <w:bCs w:val="1"/>
          <w:sz w:val="24"/>
          <w:szCs w:val="24"/>
        </w:rPr>
        <w:t>PE0</w:t>
      </w:r>
      <w:r w:rsidRPr="3B582DB7" w:rsidR="00DA25EF">
        <w:rPr>
          <w:rFonts w:ascii="Calibri" w:hAnsi="Calibri" w:eastAsia="Calibri" w:cs="Calibri"/>
          <w:b w:val="1"/>
          <w:bCs w:val="1"/>
          <w:sz w:val="24"/>
          <w:szCs w:val="24"/>
        </w:rPr>
        <w:t>4</w:t>
      </w:r>
      <w:bookmarkStart w:name="_GoBack" w:id="0"/>
      <w:bookmarkEnd w:id="0"/>
      <w:r w:rsidRPr="3B582DB7" w:rsidR="009E1E0A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: Programming Exercise</w:t>
      </w:r>
    </w:p>
    <w:p xmlns:wp14="http://schemas.microsoft.com/office/word/2010/wordml" w:rsidRPr="000E05CD" w:rsidR="000E05CD" w:rsidP="3B582DB7" w:rsidRDefault="000E05CD" w14:paraId="70B9F4B7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3B582DB7" w:rsidR="000E05CD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Instruction</w:t>
      </w:r>
    </w:p>
    <w:p xmlns:wp14="http://schemas.microsoft.com/office/word/2010/wordml" w:rsidR="009E1E0A" w:rsidP="3B582DB7" w:rsidRDefault="009E1E0A" w14:paraId="60A55219" wp14:textId="0FCCC7F1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</w:pPr>
      <w:r w:rsidRPr="3B582DB7" w:rsidR="26F00AA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>Contact Organizer Application</w:t>
      </w:r>
    </w:p>
    <w:p xmlns:wp14="http://schemas.microsoft.com/office/word/2010/wordml" w:rsidR="009E1E0A" w:rsidP="3B582DB7" w:rsidRDefault="009E1E0A" w14:paraId="52ACB37C" wp14:textId="7791C574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xmlns:wp14="http://schemas.microsoft.com/office/word/2010/wordml" w:rsidR="009E1E0A" w:rsidP="3B582DB7" w:rsidRDefault="009E1E0A" w14:paraId="5B1BA792" wp14:textId="44CF0C57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losely follow the textbook chapter 5 and Lecture 04.pptx to implement </w:t>
      </w:r>
      <w:r w:rsidRPr="3B582DB7" w:rsidR="519B3CA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</w:t>
      </w:r>
      <w:r w:rsidRPr="3B582DB7" w:rsidR="415F9C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ontact </w:t>
      </w:r>
      <w:r w:rsidRPr="3B582DB7" w:rsidR="01CDF6C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r</w:t>
      </w:r>
      <w:r w:rsidRPr="3B582DB7" w:rsidR="415F9C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anizer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  <w:r w:rsidRPr="3B582DB7" w:rsidR="28E0D33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plication:</w:t>
      </w:r>
    </w:p>
    <w:p xmlns:wp14="http://schemas.microsoft.com/office/word/2010/wordml" w:rsidR="009E1E0A" w:rsidP="3B582DB7" w:rsidRDefault="009E1E0A" w14:paraId="7AE468E4" wp14:textId="6E593C2A">
      <w:pPr>
        <w:pStyle w:val="a3"/>
        <w:numPr>
          <w:ilvl w:val="0"/>
          <w:numId w:val="4"/>
        </w:numPr>
        <w:spacing w:after="16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4-1</w:t>
      </w:r>
    </w:p>
    <w:p xmlns:wp14="http://schemas.microsoft.com/office/word/2010/wordml" w:rsidR="009E1E0A" w:rsidP="3B582DB7" w:rsidRDefault="009E1E0A" w14:paraId="6661654B" wp14:textId="503746ED">
      <w:pPr>
        <w:pStyle w:val="a3"/>
        <w:numPr>
          <w:ilvl w:val="1"/>
          <w:numId w:val="4"/>
        </w:numPr>
        <w:spacing w:after="16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Setting up the project structure</w:t>
      </w:r>
    </w:p>
    <w:p xmlns:wp14="http://schemas.microsoft.com/office/word/2010/wordml" w:rsidR="009E1E0A" w:rsidP="3B582DB7" w:rsidRDefault="009E1E0A" w14:paraId="2A181FAE" wp14:textId="259A15BE">
      <w:pPr>
        <w:pStyle w:val="a3"/>
        <w:numPr>
          <w:ilvl w:val="2"/>
          <w:numId w:val="4"/>
        </w:numPr>
        <w:spacing w:after="16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Follow textbook page169 step 1 to 6</w:t>
      </w:r>
    </w:p>
    <w:p xmlns:wp14="http://schemas.microsoft.com/office/word/2010/wordml" w:rsidR="009E1E0A" w:rsidP="3B582DB7" w:rsidRDefault="009E1E0A" w14:paraId="00F20679" wp14:textId="14505B47">
      <w:pPr>
        <w:pStyle w:val="a3"/>
        <w:numPr>
          <w:ilvl w:val="0"/>
          <w:numId w:val="4"/>
        </w:numPr>
        <w:spacing w:after="16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4-2 Implement services</w:t>
      </w:r>
    </w:p>
    <w:p xmlns:wp14="http://schemas.microsoft.com/office/word/2010/wordml" w:rsidR="009E1E0A" w:rsidP="3B582DB7" w:rsidRDefault="009E1E0A" w14:paraId="6A4EB456" wp14:textId="5F273DC3">
      <w:pPr>
        <w:pStyle w:val="a3"/>
        <w:numPr>
          <w:ilvl w:val="1"/>
          <w:numId w:val="4"/>
        </w:numPr>
        <w:spacing w:after="16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2.1 Recognition Service – text detection (Same as PE02)</w:t>
      </w:r>
    </w:p>
    <w:p xmlns:wp14="http://schemas.microsoft.com/office/word/2010/wordml" w:rsidR="009E1E0A" w:rsidP="3B582DB7" w:rsidRDefault="009E1E0A" w14:paraId="2F9A2921" wp14:textId="069A8A10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2.2 Extraction Service – </w:t>
      </w:r>
      <w:r w:rsidRPr="3B582DB7" w:rsidR="78B3498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contact information extraction</w:t>
      </w:r>
    </w:p>
    <w:p xmlns:wp14="http://schemas.microsoft.com/office/word/2010/wordml" w:rsidR="009E1E0A" w:rsidP="3B582DB7" w:rsidRDefault="009E1E0A" w14:paraId="3BDB3EDC" wp14:textId="7BF9BD85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2.3 </w:t>
      </w:r>
      <w:r w:rsidRPr="3B582DB7" w:rsidR="59BABDD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Contact Store – save and retrieve contacts</w:t>
      </w:r>
    </w:p>
    <w:p xmlns:wp14="http://schemas.microsoft.com/office/word/2010/wordml" w:rsidR="009E1E0A" w:rsidP="3B582DB7" w:rsidRDefault="009E1E0A" w14:paraId="12266657" wp14:textId="63AE2E87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2.4 Storage </w:t>
      </w:r>
      <w:r w:rsidRPr="3B582DB7" w:rsidR="10FFCA2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S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ervice – uploading and retrieving a file (S</w:t>
      </w:r>
      <w:r w:rsidRPr="3B582DB7" w:rsidR="0D33ED5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ame as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PE02)</w:t>
      </w:r>
    </w:p>
    <w:p xmlns:wp14="http://schemas.microsoft.com/office/word/2010/wordml" w:rsidR="009E1E0A" w:rsidP="3B582DB7" w:rsidRDefault="009E1E0A" w14:paraId="093635C8" wp14:textId="7DB4F29E">
      <w:pPr>
        <w:pStyle w:val="a3"/>
        <w:numPr>
          <w:ilvl w:val="0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3B582DB7" w:rsidR="6726D68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3 Implement RESTful endpoints</w:t>
      </w:r>
    </w:p>
    <w:p xmlns:wp14="http://schemas.microsoft.com/office/word/2010/wordml" w:rsidR="009E1E0A" w:rsidP="3B582DB7" w:rsidRDefault="009E1E0A" w14:paraId="1706056D" wp14:textId="5E70766A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3.1 Translate </w:t>
      </w:r>
      <w:r w:rsidRPr="3B582DB7" w:rsidR="185FA30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Image Information 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endpoint</w:t>
      </w:r>
    </w:p>
    <w:p xmlns:wp14="http://schemas.microsoft.com/office/word/2010/wordml" w:rsidR="009E1E0A" w:rsidP="3B582DB7" w:rsidRDefault="009E1E0A" w14:paraId="0B5354E4" wp14:textId="1C90207D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3.2 </w:t>
      </w:r>
      <w:r w:rsidRPr="3B582DB7" w:rsidR="16058C1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Save contact and get all contacts endpoint</w:t>
      </w:r>
    </w:p>
    <w:p xmlns:wp14="http://schemas.microsoft.com/office/word/2010/wordml" w:rsidR="009E1E0A" w:rsidP="3B582DB7" w:rsidRDefault="009E1E0A" w14:paraId="20D91BEC" wp14:textId="3B8A992F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44CFE18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3.3 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Upload </w:t>
      </w:r>
      <w:r w:rsidRPr="3B582DB7" w:rsidR="1C78CA0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image 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endpoint (Similar to PE02)</w:t>
      </w:r>
    </w:p>
    <w:p xmlns:wp14="http://schemas.microsoft.com/office/word/2010/wordml" w:rsidR="009E1E0A" w:rsidP="3B582DB7" w:rsidRDefault="009E1E0A" w14:paraId="708C547B" wp14:textId="1CB09351">
      <w:pPr>
        <w:pStyle w:val="a3"/>
        <w:numPr>
          <w:ilvl w:val="0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3B582DB7" w:rsidR="03EDFFD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-4 Implement the web user interface</w:t>
      </w:r>
    </w:p>
    <w:p xmlns:wp14="http://schemas.microsoft.com/office/word/2010/wordml" w:rsidR="009E1E0A" w:rsidP="3B582DB7" w:rsidRDefault="009E1E0A" w14:paraId="6463FC1D" wp14:textId="55476292">
      <w:pPr>
        <w:pStyle w:val="a3"/>
        <w:numPr>
          <w:ilvl w:val="1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Index.html + scripts.js</w:t>
      </w:r>
    </w:p>
    <w:p xmlns:wp14="http://schemas.microsoft.com/office/word/2010/wordml" w:rsidR="009E1E0A" w:rsidP="3B582DB7" w:rsidRDefault="009E1E0A" w14:paraId="1243729B" wp14:textId="3AED157D">
      <w:pPr>
        <w:pStyle w:val="a3"/>
        <w:numPr>
          <w:ilvl w:val="0"/>
          <w:numId w:val="4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</w:t>
      </w:r>
      <w:r w:rsidRPr="3B582DB7" w:rsidR="37582EB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-5 Deploy </w:t>
      </w:r>
      <w:r w:rsidRPr="3B582DB7" w:rsidR="6C2C987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the Contact Organizer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 to AWS (Similar to PE02)</w:t>
      </w:r>
    </w:p>
    <w:p xmlns:wp14="http://schemas.microsoft.com/office/word/2010/wordml" w:rsidR="009E1E0A" w:rsidP="3B582DB7" w:rsidRDefault="009E1E0A" w14:paraId="2DCEA7C2" wp14:textId="72B27DF4">
      <w:pPr>
        <w:spacing w:after="0" w:line="240" w:lineRule="auto"/>
        <w:ind w:firstLine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xmlns:wp14="http://schemas.microsoft.com/office/word/2010/wordml" w:rsidR="009E1E0A" w:rsidP="3B582DB7" w:rsidRDefault="009E1E0A" w14:paraId="7DFDBFB1" wp14:textId="4A012374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xmlns:wp14="http://schemas.microsoft.com/office/word/2010/wordml" w:rsidR="009E1E0A" w:rsidP="3B582DB7" w:rsidRDefault="009E1E0A" w14:paraId="5A7BC117" wp14:textId="190FDBE5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r task for PE0</w:t>
      </w:r>
      <w:r w:rsidRPr="3B582DB7" w:rsidR="095E5D1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to:</w:t>
      </w:r>
    </w:p>
    <w:p xmlns:wp14="http://schemas.microsoft.com/office/word/2010/wordml" w:rsidR="009E1E0A" w:rsidP="3B582DB7" w:rsidRDefault="009E1E0A" w14:paraId="7651D395" wp14:textId="1EF463F3">
      <w:pPr>
        <w:pStyle w:val="a3"/>
        <w:numPr>
          <w:ilvl w:val="0"/>
          <w:numId w:val="5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e above task</w:t>
      </w:r>
    </w:p>
    <w:p xmlns:wp14="http://schemas.microsoft.com/office/word/2010/wordml" w:rsidR="009E1E0A" w:rsidP="3B582DB7" w:rsidRDefault="009E1E0A" w14:paraId="795ABC48" wp14:textId="42923FC2">
      <w:pPr>
        <w:pStyle w:val="a3"/>
        <w:numPr>
          <w:ilvl w:val="0"/>
          <w:numId w:val="5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randomly try a couple of</w:t>
      </w:r>
      <w:r w:rsidRPr="3B582DB7" w:rsidR="54CB546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examples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to see how it works</w:t>
      </w:r>
    </w:p>
    <w:p xmlns:wp14="http://schemas.microsoft.com/office/word/2010/wordml" w:rsidR="009E1E0A" w:rsidP="3B582DB7" w:rsidRDefault="009E1E0A" w14:paraId="437507CB" wp14:textId="23302EAC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xmlns:wp14="http://schemas.microsoft.com/office/word/2010/wordml" w:rsidR="009E1E0A" w:rsidP="3B582DB7" w:rsidRDefault="009E1E0A" w14:paraId="693A7E05" wp14:textId="16AB8E6E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Please make sure you remove all the running resources after finishing the task.</w:t>
      </w:r>
    </w:p>
    <w:p xmlns:wp14="http://schemas.microsoft.com/office/word/2010/wordml" w:rsidR="009E1E0A" w:rsidP="3B582DB7" w:rsidRDefault="009E1E0A" w14:paraId="410EEE4E" wp14:textId="25E82398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2"/>
          <w:szCs w:val="22"/>
          <w:lang w:val="en-US"/>
        </w:rPr>
      </w:pPr>
    </w:p>
    <w:p xmlns:wp14="http://schemas.microsoft.com/office/word/2010/wordml" w:rsidR="009E1E0A" w:rsidP="3B582DB7" w:rsidRDefault="009E1E0A" w14:paraId="7789959D" wp14:textId="53A43200">
      <w:pPr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INT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xmlns:wp14="http://schemas.microsoft.com/office/word/2010/wordml" w:rsidR="009E1E0A" w:rsidP="3B582DB7" w:rsidRDefault="009E1E0A" w14:paraId="26369D97" wp14:textId="62F5D8C7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ry to complete this PE as much as you can</w:t>
      </w:r>
    </w:p>
    <w:p w:rsidR="26F00AA2" w:rsidP="3B582DB7" w:rsidRDefault="26F00AA2" w14:paraId="398057CE" w14:textId="1B9AB1C6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eel free to follow the textbook’s GitHub codes if needed: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hyperlink r:id="R9341bda4a26f4011">
        <w:r w:rsidRPr="3B582DB7" w:rsidR="429FF579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https://github.com/PacktPublishing/Hands-On-Artificial-Intelligence-on-Amazon-Web-Services/tree/master/Chapter0</w:t>
        </w:r>
        <w:r w:rsidRPr="3B582DB7" w:rsidR="14CE073D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noProof w:val="0"/>
            <w:sz w:val="22"/>
            <w:szCs w:val="22"/>
            <w:lang w:val="en-US"/>
          </w:rPr>
          <w:t>5</w:t>
        </w:r>
      </w:hyperlink>
    </w:p>
    <w:p xmlns:wp14="http://schemas.microsoft.com/office/word/2010/wordml" w:rsidR="009E1E0A" w:rsidP="3B582DB7" w:rsidRDefault="009E1E0A" w14:paraId="22F4E909" wp14:textId="6461ED8A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completing task 2 to receive full credits</w:t>
      </w:r>
      <w:r>
        <w:br/>
      </w:r>
      <w:r>
        <w:br/>
      </w:r>
    </w:p>
    <w:p xmlns:wp14="http://schemas.microsoft.com/office/word/2010/wordml" w:rsidR="009E1E0A" w:rsidP="3B582DB7" w:rsidRDefault="009E1E0A" w14:paraId="7E5A9F4A" wp14:textId="48C11B1B">
      <w:p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 the items below to the PE submission page:</w:t>
      </w:r>
    </w:p>
    <w:p xmlns:wp14="http://schemas.microsoft.com/office/word/2010/wordml" w:rsidR="009E1E0A" w:rsidP="3B582DB7" w:rsidRDefault="009E1E0A" w14:paraId="40D38AA5" wp14:textId="0292C1C2">
      <w:pPr>
        <w:pStyle w:val="a3"/>
        <w:numPr>
          <w:ilvl w:val="0"/>
          <w:numId w:val="7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provide screenshots after completing task1 PE0</w:t>
      </w:r>
      <w:r w:rsidRPr="3B582DB7" w:rsidR="3323C6A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2.</w:t>
      </w:r>
      <w:r w:rsidRPr="3B582DB7" w:rsidR="04EE0B14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, PE0</w:t>
      </w:r>
      <w:r w:rsidRPr="3B582DB7" w:rsidR="272AD92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2.</w:t>
      </w:r>
      <w:r w:rsidRPr="3B582DB7" w:rsidR="7B0B0E7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3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, PE0</w:t>
      </w:r>
      <w:r w:rsidRPr="3B582DB7" w:rsidR="29001AF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3.1, PE0</w:t>
      </w:r>
      <w:r w:rsidRPr="3B582DB7" w:rsidR="2F2F555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3.2, PE0</w:t>
      </w:r>
      <w:r w:rsidRPr="3B582DB7" w:rsidR="0CA0E1C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4</w:t>
      </w:r>
      <w:r w:rsidRPr="3B582DB7" w:rsidR="24E74940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PE04-5</w:t>
      </w: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.</w:t>
      </w:r>
    </w:p>
    <w:p xmlns:wp14="http://schemas.microsoft.com/office/word/2010/wordml" w:rsidR="009E1E0A" w:rsidP="3B582DB7" w:rsidRDefault="009E1E0A" w14:paraId="6F9AC9DC" wp14:textId="5EE01EE6">
      <w:pPr>
        <w:pStyle w:val="a3"/>
        <w:numPr>
          <w:ilvl w:val="0"/>
          <w:numId w:val="7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complete task2, and screenshots of the results, and around 100 words of overall feelings completing this whole PE.</w:t>
      </w:r>
    </w:p>
    <w:p xmlns:wp14="http://schemas.microsoft.com/office/word/2010/wordml" w:rsidR="009E1E0A" w:rsidP="3B582DB7" w:rsidRDefault="009E1E0A" w14:paraId="6011978C" wp14:textId="7199C208">
      <w:pPr>
        <w:pStyle w:val="a3"/>
        <w:numPr>
          <w:ilvl w:val="1"/>
          <w:numId w:val="8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3B582DB7" w:rsidR="26F00AA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the PE module number and your name are written on the file name, e.g., "</w:t>
      </w:r>
      <w:r w:rsidRPr="3B582DB7" w:rsidR="26F00AA2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0</w:t>
      </w:r>
      <w:r w:rsidRPr="3B582DB7" w:rsidR="2DDED53F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4</w:t>
      </w:r>
      <w:r w:rsidRPr="3B582DB7" w:rsidR="26F00AA2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_Name.docx").</w:t>
      </w:r>
    </w:p>
    <w:p xmlns:wp14="http://schemas.microsoft.com/office/word/2010/wordml" w:rsidR="009E1E0A" w:rsidP="3B582DB7" w:rsidRDefault="009E1E0A" w14:paraId="0A37501D" wp14:textId="0E82591E">
      <w:pPr>
        <w:pStyle w:val="a"/>
        <w:spacing w:after="0" w:line="240" w:lineRule="auto"/>
        <w:rPr>
          <w:rFonts w:ascii="Calibri" w:hAnsi="Calibri" w:eastAsia="Calibri" w:cs="Calibri"/>
          <w:sz w:val="22"/>
          <w:szCs w:val="22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C42269" w:rsidP="000E05CD" w:rsidRDefault="00C42269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C42269" w:rsidP="000E05CD" w:rsidRDefault="00C42269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C42269" w:rsidP="000E05CD" w:rsidRDefault="00C42269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C42269" w:rsidP="000E05CD" w:rsidRDefault="00C42269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7">
    <w:nsid w:val="e86ee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473350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1e5774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244f5b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265e32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5E1061"/>
    <w:rsid w:val="009E1E0A"/>
    <w:rsid w:val="00C41D17"/>
    <w:rsid w:val="00C42269"/>
    <w:rsid w:val="00DA25EF"/>
    <w:rsid w:val="00FD5709"/>
    <w:rsid w:val="0174180B"/>
    <w:rsid w:val="01CDF6C2"/>
    <w:rsid w:val="0246C51B"/>
    <w:rsid w:val="03EDFFD2"/>
    <w:rsid w:val="04ABB8CD"/>
    <w:rsid w:val="04EE0B14"/>
    <w:rsid w:val="071A363E"/>
    <w:rsid w:val="095E5D18"/>
    <w:rsid w:val="0A51D700"/>
    <w:rsid w:val="0BCF0A9E"/>
    <w:rsid w:val="0CA0E1C0"/>
    <w:rsid w:val="0D33ED57"/>
    <w:rsid w:val="10FFCA23"/>
    <w:rsid w:val="14CE073D"/>
    <w:rsid w:val="16058C18"/>
    <w:rsid w:val="185FA309"/>
    <w:rsid w:val="1C78CA08"/>
    <w:rsid w:val="227AFA35"/>
    <w:rsid w:val="24E74940"/>
    <w:rsid w:val="26F00AA2"/>
    <w:rsid w:val="272AD92B"/>
    <w:rsid w:val="28E0D33B"/>
    <w:rsid w:val="29001AFA"/>
    <w:rsid w:val="2BC454A7"/>
    <w:rsid w:val="2DDED53F"/>
    <w:rsid w:val="2F2F555B"/>
    <w:rsid w:val="3323C6AF"/>
    <w:rsid w:val="35CEB632"/>
    <w:rsid w:val="37582EB9"/>
    <w:rsid w:val="3B582DB7"/>
    <w:rsid w:val="415F9CFC"/>
    <w:rsid w:val="429FF579"/>
    <w:rsid w:val="44CFE18A"/>
    <w:rsid w:val="4D2A7BA7"/>
    <w:rsid w:val="519B3CA1"/>
    <w:rsid w:val="54CB5461"/>
    <w:rsid w:val="57301023"/>
    <w:rsid w:val="59BABDD7"/>
    <w:rsid w:val="60FC1AF1"/>
    <w:rsid w:val="63E0B11B"/>
    <w:rsid w:val="6726D68C"/>
    <w:rsid w:val="6AE6C536"/>
    <w:rsid w:val="6C2C987B"/>
    <w:rsid w:val="78B34987"/>
    <w:rsid w:val="7B0B0E77"/>
    <w:rsid w:val="7FE39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356C4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ithub.com/PacktPublishing/Hands-On-Artificial-Intelligence-on-Amazon-Web-Services/tree/master/Chapter05" TargetMode="External" Id="R9341bda4a26f4011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Garrin Ross</lastModifiedBy>
  <revision>7</revision>
  <dcterms:created xsi:type="dcterms:W3CDTF">2022-06-21T13:21:00.0000000Z</dcterms:created>
  <dcterms:modified xsi:type="dcterms:W3CDTF">2023-03-07T14:53:09.0018295Z</dcterms:modified>
</coreProperties>
</file>